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ediumShading2-Accent3"/>
        <w:tblpPr w:leftFromText="180" w:rightFromText="180" w:vertAnchor="text" w:horzAnchor="page" w:tblpX="1353" w:tblpY="368"/>
        <w:tblOverlap w:val="never"/>
        <w:tblW w:w="5000" w:type="pct"/>
        <w:tblBorders>
          <w:top w:val="single" w:sz="18" w:space="0" w:color="005800"/>
          <w:bottom w:val="single" w:sz="18" w:space="0" w:color="005800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713"/>
        <w:gridCol w:w="695"/>
        <w:gridCol w:w="1409"/>
        <w:gridCol w:w="1406"/>
        <w:gridCol w:w="955"/>
        <w:gridCol w:w="2016"/>
        <w:gridCol w:w="2016"/>
        <w:gridCol w:w="1871"/>
        <w:gridCol w:w="1681"/>
        <w:gridCol w:w="1412"/>
      </w:tblGrid>
      <w:tr w:rsidR="00284B6F" w:rsidRPr="00297DF8" w14:paraId="4412695F" w14:textId="77777777" w:rsidTr="00284B6F">
        <w:trPr>
          <w:trHeight w:val="528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6D8972"/>
          </w:tcPr>
          <w:p w14:paraId="0DE00AEE" w14:textId="77777777" w:rsidR="00284B6F" w:rsidRPr="00297DF8" w:rsidRDefault="00284B6F" w:rsidP="00C52888">
            <w:pPr>
              <w:spacing w:before="60" w:after="60" w:line="20" w:lineRule="atLeast"/>
              <w:rPr>
                <w:rFonts w:cs="Arial"/>
                <w:b/>
                <w:color w:val="FFFFFF" w:themeColor="background1"/>
                <w:szCs w:val="20"/>
              </w:rPr>
            </w:pPr>
            <w:bookmarkStart w:id="0" w:name="_GoBack"/>
            <w:bookmarkEnd w:id="0"/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77F86E65" w14:textId="77777777" w:rsidR="00284B6F" w:rsidRPr="00297DF8" w:rsidRDefault="00284B6F" w:rsidP="00C52888">
            <w:pPr>
              <w:spacing w:before="60" w:after="60" w:line="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FFFFFF" w:themeColor="background1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15F1A98F" w14:textId="77777777" w:rsidR="00284B6F" w:rsidRPr="00297DF8" w:rsidRDefault="00284B6F" w:rsidP="00C52888">
            <w:pPr>
              <w:spacing w:before="60" w:after="60" w:line="20" w:lineRule="atLeast"/>
              <w:rPr>
                <w:rFonts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351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6D8972"/>
          </w:tcPr>
          <w:p w14:paraId="04B8E413" w14:textId="05F7FEAB" w:rsidR="00284B6F" w:rsidRPr="00297DF8" w:rsidRDefault="00284B6F" w:rsidP="00C52888">
            <w:pPr>
              <w:spacing w:before="60" w:after="60" w:line="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FFFFFF" w:themeColor="background1"/>
                <w:szCs w:val="20"/>
              </w:rPr>
            </w:pPr>
            <w:bookmarkStart w:id="1" w:name="_Hlk126062771"/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TENDER NO DFFE – </w:t>
            </w:r>
            <w:r>
              <w:rPr>
                <w:rFonts w:cs="Arial"/>
                <w:b/>
                <w:color w:val="FFFFFF" w:themeColor="background1"/>
                <w:szCs w:val="20"/>
              </w:rPr>
              <w:t>T029</w:t>
            </w:r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 (2</w:t>
            </w:r>
            <w:r>
              <w:rPr>
                <w:rFonts w:cs="Arial"/>
                <w:b/>
                <w:color w:val="FFFFFF" w:themeColor="background1"/>
                <w:szCs w:val="20"/>
              </w:rPr>
              <w:t>3</w:t>
            </w:r>
            <w:r w:rsidRPr="00297DF8">
              <w:rPr>
                <w:rFonts w:cs="Arial"/>
                <w:b/>
                <w:color w:val="FFFFFF" w:themeColor="background1"/>
                <w:szCs w:val="20"/>
              </w:rPr>
              <w:t>-2</w:t>
            </w:r>
            <w:r>
              <w:rPr>
                <w:rFonts w:cs="Arial"/>
                <w:b/>
                <w:color w:val="FFFFFF" w:themeColor="background1"/>
                <w:szCs w:val="20"/>
              </w:rPr>
              <w:t>4</w:t>
            </w:r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) </w:t>
            </w:r>
            <w:r w:rsidRPr="00C52888">
              <w:rPr>
                <w:color w:val="FFFFFF" w:themeColor="background1"/>
              </w:rPr>
              <w:t xml:space="preserve"> </w:t>
            </w:r>
            <w:r>
              <w:t xml:space="preserve"> </w:t>
            </w:r>
            <w:r w:rsidRPr="00BB4D74">
              <w:rPr>
                <w:b/>
                <w:bCs/>
                <w:color w:val="FFFFFF" w:themeColor="background1"/>
              </w:rPr>
              <w:t>FOR THE APPOINTMENT OF A SERVICE PROVIDER FOR THE PRINTING OF OFF-ROAD VEHICLE (ORV) SIGNBOARDS AND ITS DELIVERY TO FOUR COASTAL PROVINCES INCLUDING (WESTERN CAPE, KWAZULU-NATAL, EASTERN CAPE, AND NORTHERN CAPE PROVINCE).</w:t>
            </w:r>
            <w:bookmarkEnd w:id="1"/>
          </w:p>
        </w:tc>
      </w:tr>
      <w:tr w:rsidR="00284B6F" w:rsidRPr="00297DF8" w14:paraId="6EED6A18" w14:textId="77777777" w:rsidTr="0066170E">
        <w:trPr>
          <w:trHeight w:val="528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76550C86" w14:textId="78D72750" w:rsidR="00284B6F" w:rsidRPr="00297DF8" w:rsidRDefault="00284B6F" w:rsidP="00224226">
            <w:pPr>
              <w:spacing w:before="60" w:after="60" w:line="20" w:lineRule="atLeast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>#</w:t>
            </w:r>
          </w:p>
        </w:tc>
        <w:tc>
          <w:tcPr>
            <w:tcW w:w="1575" w:type="pct"/>
            <w:gridSpan w:val="4"/>
            <w:tcBorders>
              <w:top w:val="single" w:sz="18" w:space="0" w:color="004442"/>
              <w:left w:val="single" w:sz="4" w:space="0" w:color="auto"/>
              <w:bottom w:val="single" w:sz="4" w:space="0" w:color="auto"/>
            </w:tcBorders>
            <w:shd w:val="clear" w:color="auto" w:fill="6D8972"/>
          </w:tcPr>
          <w:p w14:paraId="37CE62DF" w14:textId="710C1C20" w:rsidR="00284B6F" w:rsidRPr="00297DF8" w:rsidRDefault="00284B6F" w:rsidP="00224226">
            <w:pPr>
              <w:spacing w:before="60" w:after="60" w:line="2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>NAME OF BIDD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18" w:space="0" w:color="004442"/>
              <w:left w:val="single" w:sz="8" w:space="0" w:color="004442"/>
              <w:bottom w:val="single" w:sz="4" w:space="0" w:color="auto"/>
              <w:right w:val="single" w:sz="8" w:space="0" w:color="004442"/>
            </w:tcBorders>
            <w:shd w:val="clear" w:color="auto" w:fill="6D8972"/>
          </w:tcPr>
          <w:p w14:paraId="03B3D7F6" w14:textId="50B8C266" w:rsidR="00284B6F" w:rsidRPr="00297DF8" w:rsidRDefault="00284B6F" w:rsidP="00224226">
            <w:pPr>
              <w:spacing w:before="60" w:after="60" w:line="20" w:lineRule="atLeast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BID PRICE </w:t>
            </w:r>
            <w:r>
              <w:rPr>
                <w:rFonts w:cs="Arial"/>
                <w:b/>
                <w:color w:val="FFFFFF" w:themeColor="background1"/>
                <w:szCs w:val="20"/>
              </w:rPr>
              <w:t>WESTERN CAPE</w:t>
            </w:r>
          </w:p>
        </w:tc>
        <w:tc>
          <w:tcPr>
            <w:tcW w:w="711" w:type="pct"/>
            <w:tcBorders>
              <w:top w:val="single" w:sz="18" w:space="0" w:color="004442"/>
              <w:left w:val="single" w:sz="8" w:space="0" w:color="004442"/>
              <w:bottom w:val="single" w:sz="4" w:space="0" w:color="auto"/>
              <w:right w:val="single" w:sz="8" w:space="0" w:color="004442"/>
            </w:tcBorders>
            <w:shd w:val="clear" w:color="auto" w:fill="6D8972"/>
          </w:tcPr>
          <w:p w14:paraId="6A36BEBD" w14:textId="0363C0E3" w:rsidR="00284B6F" w:rsidRPr="00297DF8" w:rsidRDefault="00284B6F" w:rsidP="00224226">
            <w:pPr>
              <w:spacing w:before="60" w:after="60" w:line="2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FFFFFF" w:themeColor="background1"/>
                <w:szCs w:val="20"/>
              </w:rPr>
            </w:pPr>
            <w:r w:rsidRPr="00284B6F">
              <w:rPr>
                <w:rFonts w:cs="Arial"/>
                <w:b/>
                <w:color w:val="FFFFFF" w:themeColor="background1"/>
                <w:szCs w:val="20"/>
              </w:rPr>
              <w:t xml:space="preserve">BID PRICE </w:t>
            </w:r>
            <w:r>
              <w:rPr>
                <w:rFonts w:cs="Arial"/>
                <w:b/>
                <w:color w:val="FFFFFF" w:themeColor="background1"/>
                <w:szCs w:val="20"/>
              </w:rPr>
              <w:t>KWAZULU-NA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18" w:space="0" w:color="004442"/>
              <w:left w:val="single" w:sz="8" w:space="0" w:color="004442"/>
              <w:bottom w:val="single" w:sz="4" w:space="0" w:color="auto"/>
              <w:right w:val="single" w:sz="8" w:space="0" w:color="004442"/>
            </w:tcBorders>
            <w:shd w:val="clear" w:color="auto" w:fill="6D8972"/>
          </w:tcPr>
          <w:p w14:paraId="5041A925" w14:textId="3C3F205C" w:rsidR="00284B6F" w:rsidRPr="00297DF8" w:rsidRDefault="00284B6F" w:rsidP="00224226">
            <w:pPr>
              <w:spacing w:before="60" w:after="60" w:line="20" w:lineRule="atLeast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BID PRICE </w:t>
            </w:r>
            <w:r>
              <w:rPr>
                <w:rFonts w:cs="Arial"/>
                <w:b/>
                <w:color w:val="FFFFFF" w:themeColor="background1"/>
                <w:szCs w:val="20"/>
              </w:rPr>
              <w:t>EASTERN CAPE</w:t>
            </w:r>
          </w:p>
        </w:tc>
        <w:tc>
          <w:tcPr>
            <w:tcW w:w="593" w:type="pct"/>
            <w:tcBorders>
              <w:top w:val="single" w:sz="18" w:space="0" w:color="004442"/>
              <w:left w:val="single" w:sz="8" w:space="0" w:color="004442"/>
              <w:bottom w:val="single" w:sz="4" w:space="0" w:color="auto"/>
              <w:right w:val="single" w:sz="8" w:space="0" w:color="004442"/>
            </w:tcBorders>
            <w:shd w:val="clear" w:color="auto" w:fill="6D8972"/>
          </w:tcPr>
          <w:p w14:paraId="45A935B7" w14:textId="1CA4AA4C" w:rsidR="00284B6F" w:rsidRPr="00297DF8" w:rsidRDefault="00284B6F" w:rsidP="00224226">
            <w:pPr>
              <w:spacing w:before="60" w:after="60" w:line="2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 xml:space="preserve">BID PRICE </w:t>
            </w:r>
            <w:r>
              <w:rPr>
                <w:rFonts w:cs="Arial"/>
                <w:b/>
                <w:color w:val="FFFFFF" w:themeColor="background1"/>
                <w:szCs w:val="20"/>
              </w:rPr>
              <w:t>NORTHERN CA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18" w:space="0" w:color="004442"/>
              <w:left w:val="single" w:sz="8" w:space="0" w:color="004442"/>
              <w:bottom w:val="single" w:sz="4" w:space="0" w:color="auto"/>
            </w:tcBorders>
            <w:shd w:val="clear" w:color="auto" w:fill="6D8972"/>
          </w:tcPr>
          <w:p w14:paraId="2570AEC4" w14:textId="730298B4" w:rsidR="00284B6F" w:rsidRPr="00297DF8" w:rsidRDefault="00284B6F" w:rsidP="00224226">
            <w:pPr>
              <w:spacing w:before="60" w:after="60" w:line="20" w:lineRule="atLeast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297DF8">
              <w:rPr>
                <w:rFonts w:cs="Arial"/>
                <w:b/>
                <w:color w:val="FFFFFF" w:themeColor="background1"/>
                <w:szCs w:val="20"/>
              </w:rPr>
              <w:t>B-BBEE LEVEL</w:t>
            </w:r>
          </w:p>
        </w:tc>
      </w:tr>
      <w:tr w:rsidR="00284B6F" w:rsidRPr="00044019" w14:paraId="39213994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11612B65" w14:textId="77777777" w:rsidR="00284B6F" w:rsidRPr="00E33D79" w:rsidRDefault="00284B6F" w:rsidP="00E20F9A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7CA78EA" w14:textId="230128C2" w:rsidR="00284B6F" w:rsidRPr="00AA3145" w:rsidRDefault="00044019" w:rsidP="00E20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  <w:lang w:val="en-ZA"/>
              </w:rPr>
            </w:pPr>
            <w:r w:rsidRPr="00AA3145">
              <w:rPr>
                <w:rFonts w:cs="Arial"/>
                <w:szCs w:val="20"/>
                <w:lang w:val="en-ZA"/>
              </w:rPr>
              <w:t>Design Signs SA (Pty) Ltd</w:t>
            </w:r>
            <w:r w:rsidRPr="00AA3145">
              <w:rPr>
                <w:rFonts w:cs="Arial"/>
                <w:szCs w:val="20"/>
                <w:lang w:val="en-ZA"/>
              </w:rPr>
              <w:tab/>
              <w:t xml:space="preserve">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29425FF" w14:textId="7E855AFD" w:rsidR="00284B6F" w:rsidRPr="00044019" w:rsidRDefault="00044019" w:rsidP="00E20F9A">
            <w:pPr>
              <w:spacing w:before="60" w:after="60"/>
              <w:jc w:val="center"/>
              <w:rPr>
                <w:rFonts w:cs="Arial"/>
                <w:szCs w:val="20"/>
                <w:lang w:val="pt-BR"/>
              </w:rPr>
            </w:pPr>
            <w:r w:rsidRPr="00044019">
              <w:rPr>
                <w:rFonts w:cs="Arial"/>
                <w:szCs w:val="20"/>
                <w:lang w:val="pt-BR"/>
              </w:rPr>
              <w:t>R 413 682.60</w:t>
            </w:r>
            <w:r w:rsidRPr="00044019">
              <w:rPr>
                <w:rFonts w:cs="Arial"/>
                <w:szCs w:val="20"/>
                <w:lang w:val="pt-BR"/>
              </w:rPr>
              <w:tab/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ABAFDAF" w14:textId="16FA237E" w:rsidR="00284B6F" w:rsidRPr="00044019" w:rsidRDefault="00044019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  <w:lang w:val="pt-BR"/>
              </w:rPr>
            </w:pPr>
            <w:r w:rsidRPr="00044019">
              <w:rPr>
                <w:rFonts w:cs="Arial"/>
                <w:szCs w:val="20"/>
                <w:lang w:val="pt-BR"/>
              </w:rPr>
              <w:t>R 260 219.70</w:t>
            </w:r>
            <w:r w:rsidRPr="00044019">
              <w:rPr>
                <w:rFonts w:cs="Arial"/>
                <w:szCs w:val="20"/>
                <w:lang w:val="pt-BR"/>
              </w:rPr>
              <w:tab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1A68BDA" w14:textId="13A26E25" w:rsidR="00284B6F" w:rsidRPr="00044019" w:rsidRDefault="00044019" w:rsidP="00E20F9A">
            <w:pPr>
              <w:spacing w:before="60" w:after="60"/>
              <w:jc w:val="center"/>
              <w:rPr>
                <w:rFonts w:cs="Arial"/>
                <w:szCs w:val="20"/>
                <w:lang w:val="pt-BR"/>
              </w:rPr>
            </w:pPr>
            <w:r w:rsidRPr="00044019">
              <w:rPr>
                <w:rFonts w:cs="Arial"/>
                <w:szCs w:val="20"/>
                <w:lang w:val="pt-BR"/>
              </w:rPr>
              <w:t>R 257 174.50</w:t>
            </w:r>
            <w:r w:rsidRPr="00044019">
              <w:rPr>
                <w:rFonts w:cs="Arial"/>
                <w:szCs w:val="20"/>
                <w:lang w:val="pt-BR"/>
              </w:rPr>
              <w:tab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AD834F3" w14:textId="43342AC3" w:rsidR="00284B6F" w:rsidRPr="00044019" w:rsidRDefault="00044019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  <w:lang w:val="pt-BR"/>
              </w:rPr>
            </w:pPr>
            <w:r w:rsidRPr="00044019">
              <w:rPr>
                <w:rFonts w:cs="Arial"/>
                <w:szCs w:val="20"/>
                <w:lang w:val="pt-BR"/>
              </w:rPr>
              <w:t>R 153 462.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535B9AF" w14:textId="1DDE2B56" w:rsidR="00284B6F" w:rsidRPr="00044019" w:rsidRDefault="00044019" w:rsidP="00E20F9A">
            <w:pPr>
              <w:spacing w:before="60" w:after="60"/>
              <w:jc w:val="center"/>
              <w:rPr>
                <w:rFonts w:cs="Arial"/>
                <w:szCs w:val="20"/>
                <w:lang w:val="pt-BR"/>
              </w:rPr>
            </w:pPr>
            <w:r>
              <w:rPr>
                <w:rFonts w:cs="Arial"/>
                <w:szCs w:val="20"/>
                <w:lang w:val="pt-BR"/>
              </w:rPr>
              <w:t>1</w:t>
            </w:r>
          </w:p>
        </w:tc>
      </w:tr>
      <w:tr w:rsidR="00284B6F" w:rsidRPr="00297DF8" w14:paraId="71E0CEAF" w14:textId="77777777" w:rsidTr="0066170E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31D2F38C" w14:textId="77777777" w:rsidR="00284B6F" w:rsidRPr="00044019" w:rsidRDefault="00284B6F" w:rsidP="00E20F9A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4D61602" w14:textId="23A4F055" w:rsidR="00284B6F" w:rsidRPr="00E33D79" w:rsidRDefault="00B071A5" w:rsidP="00E20F9A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NR Projects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416FD88" w14:textId="44B26521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 048 110.0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1EDFDDB" w14:textId="7FDE68E8" w:rsidR="00284B6F" w:rsidRPr="00E33D79" w:rsidRDefault="00B071A5" w:rsidP="00E20F9A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659 295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20B1231" w14:textId="23D0B843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630 315.00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490D97E" w14:textId="0D4BB0AF" w:rsidR="00284B6F" w:rsidRPr="00E33D79" w:rsidRDefault="00B071A5" w:rsidP="00E20F9A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388 815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10903BB" w14:textId="11B43E6B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284B6F" w:rsidRPr="00297DF8" w14:paraId="7B35BDEE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36044F91" w14:textId="77777777" w:rsidR="00284B6F" w:rsidRPr="00E33D79" w:rsidRDefault="00284B6F" w:rsidP="00E20F9A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E6D4650" w14:textId="28FB2042" w:rsidR="00284B6F" w:rsidRPr="00E33D79" w:rsidRDefault="004438AE" w:rsidP="00E20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VP Total Vehicle Protection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12F66B2" w14:textId="081EC921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 360 314.88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74A9D52" w14:textId="0937BDE9" w:rsidR="00284B6F" w:rsidRPr="00E33D79" w:rsidRDefault="00B071A5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855 681.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9656A2B" w14:textId="1E2C6EE9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885 668.19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7DE2E65" w14:textId="6DE4573C" w:rsidR="00284B6F" w:rsidRPr="00E33D79" w:rsidRDefault="00B071A5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504 632.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32838944" w14:textId="6BF397A6" w:rsidR="00284B6F" w:rsidRPr="00E33D79" w:rsidRDefault="00B071A5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284B6F" w:rsidRPr="00297DF8" w14:paraId="553C3E44" w14:textId="77777777" w:rsidTr="0066170E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31232CD3" w14:textId="77777777" w:rsidR="00284B6F" w:rsidRPr="00E33D79" w:rsidRDefault="00284B6F" w:rsidP="00E20F9A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D7B6D26" w14:textId="2597F724" w:rsidR="00284B6F" w:rsidRPr="00E33D79" w:rsidRDefault="004438AE" w:rsidP="00E20F9A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arl William Global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317241E" w14:textId="756610B1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948 290.0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0DA2F73" w14:textId="26D55786" w:rsidR="00284B6F" w:rsidRPr="00E33D79" w:rsidRDefault="004438AE" w:rsidP="00E20F9A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515 775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F4291CC" w14:textId="3E1F000C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3 389 280.00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737EDBE" w14:textId="41D26E9A" w:rsidR="00284B6F" w:rsidRPr="00E33D79" w:rsidRDefault="004438AE" w:rsidP="00E20F9A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292 272.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9D18084" w14:textId="40E9D71F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284B6F" w:rsidRPr="00297DF8" w14:paraId="5BDD6CF8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34D1835A" w14:textId="77777777" w:rsidR="00284B6F" w:rsidRPr="00E33D79" w:rsidRDefault="00284B6F" w:rsidP="00E20F9A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4A8F58D" w14:textId="561F1C95" w:rsidR="00284B6F" w:rsidRPr="00E33D79" w:rsidRDefault="004438AE" w:rsidP="00E20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adau Picture Frames CC T/A </w:t>
            </w:r>
            <w:proofErr w:type="spellStart"/>
            <w:r w:rsidR="00721D08">
              <w:rPr>
                <w:rFonts w:cs="Arial"/>
                <w:szCs w:val="20"/>
              </w:rPr>
              <w:t>Framefun</w:t>
            </w:r>
            <w:proofErr w:type="spellEnd"/>
            <w:r w:rsidR="00721D08">
              <w:rPr>
                <w:rFonts w:cs="Arial"/>
                <w:szCs w:val="20"/>
              </w:rPr>
              <w:t xml:space="preserve"> Digital Printing &amp; </w:t>
            </w:r>
            <w:r>
              <w:rPr>
                <w:rFonts w:cs="Arial"/>
                <w:szCs w:val="20"/>
              </w:rPr>
              <w:t>Signa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0E1049B" w14:textId="26FA4C48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 525 783.0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334DC0CB" w14:textId="253EFCE4" w:rsidR="00284B6F" w:rsidRPr="00E33D79" w:rsidRDefault="004438AE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962 660.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98926B3" w14:textId="11D11280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907 764.00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71BAE15" w14:textId="06165675" w:rsidR="00284B6F" w:rsidRPr="00E33D79" w:rsidRDefault="004438AE" w:rsidP="00E20F9A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567 722.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37A74BF" w14:textId="029874DF" w:rsidR="00284B6F" w:rsidRPr="00E33D79" w:rsidRDefault="004438AE" w:rsidP="00E20F9A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1F28CBF4" w14:textId="77777777" w:rsidTr="0066170E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58AA5F07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B0C6FD4" w14:textId="75622F18" w:rsidR="00044019" w:rsidRPr="00E33D79" w:rsidRDefault="00044019" w:rsidP="00044019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Brand Barrow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72ADB27" w14:textId="52B59D16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   R 638 384.55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35E2EC0" w14:textId="054648D2" w:rsidR="00044019" w:rsidRPr="00E33D79" w:rsidRDefault="00044019" w:rsidP="00044019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401 5</w:t>
            </w:r>
            <w:r w:rsidR="00AA3145">
              <w:rPr>
                <w:rFonts w:cs="Arial"/>
                <w:szCs w:val="20"/>
              </w:rPr>
              <w:t>6</w:t>
            </w:r>
            <w:r>
              <w:rPr>
                <w:rFonts w:cs="Arial"/>
                <w:szCs w:val="20"/>
              </w:rPr>
              <w:t>4.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71B22F2" w14:textId="7D06BEB0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410 179.13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710E1B8" w14:textId="06CE58F5" w:rsidR="00044019" w:rsidRPr="00E33D79" w:rsidRDefault="00044019" w:rsidP="00044019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236 820.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226376A" w14:textId="35375B96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1A0AEDAC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7B251F70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A33F6AF" w14:textId="74FBB75D" w:rsidR="00044019" w:rsidRPr="00E33D79" w:rsidRDefault="00044019" w:rsidP="00044019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Rachellebo</w:t>
            </w:r>
            <w:proofErr w:type="spellEnd"/>
            <w:r>
              <w:rPr>
                <w:rFonts w:cs="Arial"/>
                <w:szCs w:val="20"/>
              </w:rPr>
              <w:t xml:space="preserve"> Trading and Projects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68B801A" w14:textId="7F9137DE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 608 884.5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933EBF3" w14:textId="4F8FF4CF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 012 040.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0667C69" w14:textId="1B3CD25D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903 583.78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D806AC3" w14:textId="4D84C6B4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596 844.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0BE27D6" w14:textId="79C7D708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1CA2AD28" w14:textId="77777777" w:rsidTr="0066170E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304CAA6A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8327C11" w14:textId="601D16B5" w:rsidR="00044019" w:rsidRPr="00E33D79" w:rsidRDefault="00044019" w:rsidP="00044019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ustom Graphics &amp; Print 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3CE41F4" w14:textId="02F883AC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1 052 744.5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5BDBDAC" w14:textId="116D2349" w:rsidR="00044019" w:rsidRPr="00721D08" w:rsidRDefault="00044019" w:rsidP="00044019">
            <w:pPr>
              <w:pStyle w:val="ListParagraph"/>
              <w:numPr>
                <w:ilvl w:val="0"/>
                <w:numId w:val="3"/>
              </w:num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AF65470" w14:textId="4776A126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76B7C2CD" w14:textId="2D1118FB" w:rsidR="00044019" w:rsidRPr="00E33D79" w:rsidRDefault="00044019" w:rsidP="00044019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AC4D816" w14:textId="6F75BB17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3F1DF403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00975D40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9E12316" w14:textId="2089951D" w:rsidR="00044019" w:rsidRPr="00E33D79" w:rsidRDefault="00044019" w:rsidP="00044019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K Branding Solutions 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5D0BDDBB" w14:textId="49CE6247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925 510.</w:t>
            </w:r>
            <w:r w:rsidR="00AA3145">
              <w:rPr>
                <w:rFonts w:cs="Arial"/>
                <w:szCs w:val="20"/>
              </w:rPr>
              <w:t>0</w:t>
            </w:r>
            <w:r>
              <w:rPr>
                <w:rFonts w:cs="Arial"/>
                <w:szCs w:val="20"/>
              </w:rPr>
              <w:t>0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BCE790F" w14:textId="209B67DB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501 930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AB3C4E1" w14:textId="39C488DC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455 130.00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1580CC88" w14:textId="4EDB79CB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300 840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B4632F7" w14:textId="592A3EFE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40B1F897" w14:textId="77777777" w:rsidTr="0066170E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7B26FF76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2223530C" w14:textId="363DA817" w:rsidR="00044019" w:rsidRPr="00E33D79" w:rsidRDefault="00044019" w:rsidP="00044019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BC Signs (Pty) Lt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035AC88" w14:textId="7C07DFAC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639 831.25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9853595" w14:textId="5977D238" w:rsidR="00044019" w:rsidRPr="00E33D79" w:rsidRDefault="00044019" w:rsidP="00044019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373 467.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9B85222" w14:textId="48D3E0AB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344 855.27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DBBC1B3" w14:textId="379DCEB3" w:rsidR="00044019" w:rsidRPr="00E33D79" w:rsidRDefault="00044019" w:rsidP="00044019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237 348.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628A795" w14:textId="3C0F8916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  <w:tr w:rsidR="00044019" w:rsidRPr="00297DF8" w14:paraId="267FFCEF" w14:textId="77777777" w:rsidTr="00661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D8972"/>
          </w:tcPr>
          <w:p w14:paraId="069A7D32" w14:textId="77777777" w:rsidR="00044019" w:rsidRPr="00E33D79" w:rsidRDefault="00044019" w:rsidP="00044019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5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FC18D73" w14:textId="4E7F566C" w:rsidR="00044019" w:rsidRPr="00E33D79" w:rsidRDefault="00044019" w:rsidP="00044019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errick Hill Trading (Pty) Ltd T/A </w:t>
            </w:r>
            <w:proofErr w:type="spellStart"/>
            <w:r>
              <w:rPr>
                <w:rFonts w:cs="Arial"/>
                <w:szCs w:val="20"/>
              </w:rPr>
              <w:t>Africolor</w:t>
            </w:r>
            <w:proofErr w:type="spellEnd"/>
            <w:r>
              <w:rPr>
                <w:rFonts w:cs="Arial"/>
                <w:szCs w:val="20"/>
              </w:rPr>
              <w:t xml:space="preserve"> &amp; Signa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6F5C6E02" w14:textId="274068EB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1 129 206.62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049F8B01" w14:textId="675EFA6D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710 307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203503A" w14:textId="3A5C0499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648 151.50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3CABCD80" w14:textId="7601A732" w:rsidR="00044019" w:rsidRPr="00E33D79" w:rsidRDefault="00044019" w:rsidP="00044019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 418 899.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C5B9"/>
          </w:tcPr>
          <w:p w14:paraId="47F53F08" w14:textId="17BD0766" w:rsidR="00044019" w:rsidRPr="00E33D79" w:rsidRDefault="00044019" w:rsidP="00044019">
            <w:pPr>
              <w:spacing w:before="60" w:after="6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</w:t>
            </w:r>
          </w:p>
        </w:tc>
      </w:tr>
    </w:tbl>
    <w:p w14:paraId="03752435" w14:textId="77777777" w:rsidR="000A3474" w:rsidRDefault="000A3474" w:rsidP="009B0662">
      <w:pPr>
        <w:rPr>
          <w:rFonts w:cs="Arial"/>
          <w:color w:val="FF0000"/>
          <w:sz w:val="16"/>
          <w:szCs w:val="16"/>
        </w:rPr>
      </w:pPr>
    </w:p>
    <w:p w14:paraId="04F822B7" w14:textId="77777777" w:rsidR="004E22DC" w:rsidRDefault="004E22DC" w:rsidP="009B0662">
      <w:pPr>
        <w:rPr>
          <w:rFonts w:cs="Arial"/>
          <w:color w:val="FF0000"/>
          <w:sz w:val="16"/>
          <w:szCs w:val="16"/>
        </w:rPr>
      </w:pPr>
    </w:p>
    <w:p w14:paraId="7544625A" w14:textId="77777777" w:rsidR="004E22DC" w:rsidRDefault="004E22DC" w:rsidP="009B0662">
      <w:pPr>
        <w:rPr>
          <w:rFonts w:cs="Arial"/>
          <w:color w:val="FF0000"/>
          <w:sz w:val="16"/>
          <w:szCs w:val="16"/>
        </w:rPr>
      </w:pPr>
    </w:p>
    <w:p w14:paraId="225FEBC8" w14:textId="77777777" w:rsidR="004E22DC" w:rsidRPr="002231E8" w:rsidRDefault="004E22DC" w:rsidP="009B0662">
      <w:pPr>
        <w:rPr>
          <w:rFonts w:cs="Arial"/>
          <w:color w:val="FF0000"/>
          <w:sz w:val="16"/>
          <w:szCs w:val="16"/>
        </w:rPr>
      </w:pPr>
    </w:p>
    <w:sectPr w:rsidR="004E22DC" w:rsidRPr="002231E8" w:rsidSect="002746DC">
      <w:headerReference w:type="default" r:id="rId9"/>
      <w:footerReference w:type="default" r:id="rId10"/>
      <w:pgSz w:w="16838" w:h="11906" w:orient="landscape"/>
      <w:pgMar w:top="472" w:right="1440" w:bottom="1440" w:left="1440" w:header="2665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7BBD3E" w14:textId="77777777" w:rsidR="00104DB9" w:rsidRDefault="00104DB9" w:rsidP="00A112E2">
      <w:pPr>
        <w:spacing w:after="0" w:line="240" w:lineRule="auto"/>
      </w:pPr>
      <w:r>
        <w:separator/>
      </w:r>
    </w:p>
  </w:endnote>
  <w:endnote w:type="continuationSeparator" w:id="0">
    <w:p w14:paraId="70D9D925" w14:textId="77777777" w:rsidR="00104DB9" w:rsidRDefault="00104DB9" w:rsidP="00A11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color w:val="FFFFFF" w:themeColor="background1"/>
        <w:sz w:val="18"/>
        <w:szCs w:val="18"/>
      </w:rPr>
      <w:id w:val="1287392955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562E7C38" w14:textId="7F5AE658" w:rsidR="008574EC" w:rsidRPr="00D15E7C" w:rsidRDefault="00224226" w:rsidP="009B0662">
        <w:pPr>
          <w:pStyle w:val="Footer"/>
          <w:pBdr>
            <w:top w:val="single" w:sz="4" w:space="0" w:color="D9D9D9" w:themeColor="background1" w:themeShade="D9"/>
          </w:pBdr>
          <w:jc w:val="right"/>
          <w:rPr>
            <w:b/>
            <w:color w:val="FFFFFF" w:themeColor="background1"/>
            <w:sz w:val="18"/>
            <w:szCs w:val="18"/>
            <w:lang w:val="pt-BR"/>
          </w:rPr>
        </w:pPr>
        <w:r w:rsidRPr="005E2A60">
          <w:rPr>
            <w:b/>
            <w:noProof/>
            <w:color w:val="FFFFFF" w:themeColor="background1"/>
            <w:sz w:val="18"/>
            <w:szCs w:val="18"/>
            <w:lang w:val="en-US"/>
          </w:rPr>
          <w:drawing>
            <wp:anchor distT="0" distB="0" distL="114300" distR="114300" simplePos="0" relativeHeight="251658240" behindDoc="1" locked="0" layoutInCell="1" allowOverlap="1" wp14:anchorId="48A0767D" wp14:editId="45106125">
              <wp:simplePos x="0" y="0"/>
              <wp:positionH relativeFrom="margin">
                <wp:align>right</wp:align>
              </wp:positionH>
              <wp:positionV relativeFrom="paragraph">
                <wp:posOffset>128270</wp:posOffset>
              </wp:positionV>
              <wp:extent cx="8930640" cy="1097280"/>
              <wp:effectExtent l="0" t="0" r="3810" b="7620"/>
              <wp:wrapNone/>
              <wp:docPr id="4" name="Picture 4" descr="C:\Documents and Settings\MTladi\My Documents\My Pictures\greenfooter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Documents and Settings\MTladi\My Documents\My Pictures\greenfooter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30640" cy="1097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8574EC" w:rsidRPr="005E2A60">
          <w:rPr>
            <w:b/>
            <w:color w:val="FFFFFF" w:themeColor="background1"/>
            <w:sz w:val="18"/>
            <w:szCs w:val="18"/>
          </w:rPr>
          <w:fldChar w:fldCharType="begin"/>
        </w:r>
        <w:r w:rsidR="008574EC" w:rsidRPr="00D15E7C">
          <w:rPr>
            <w:b/>
            <w:color w:val="FFFFFF" w:themeColor="background1"/>
            <w:sz w:val="18"/>
            <w:szCs w:val="18"/>
            <w:lang w:val="pt-BR"/>
          </w:rPr>
          <w:instrText xml:space="preserve"> PAGE   \* MERGEFORMAT </w:instrText>
        </w:r>
        <w:r w:rsidR="008574EC" w:rsidRPr="005E2A60">
          <w:rPr>
            <w:b/>
            <w:color w:val="FFFFFF" w:themeColor="background1"/>
            <w:sz w:val="18"/>
            <w:szCs w:val="18"/>
          </w:rPr>
          <w:fldChar w:fldCharType="separate"/>
        </w:r>
        <w:r w:rsidR="001A2D0F">
          <w:rPr>
            <w:b/>
            <w:noProof/>
            <w:color w:val="FFFFFF" w:themeColor="background1"/>
            <w:sz w:val="18"/>
            <w:szCs w:val="18"/>
            <w:lang w:val="pt-BR"/>
          </w:rPr>
          <w:t>2</w:t>
        </w:r>
        <w:r w:rsidR="008574EC" w:rsidRPr="005E2A60">
          <w:rPr>
            <w:b/>
            <w:noProof/>
            <w:color w:val="FFFFFF" w:themeColor="background1"/>
            <w:sz w:val="18"/>
            <w:szCs w:val="18"/>
          </w:rPr>
          <w:fldChar w:fldCharType="end"/>
        </w:r>
        <w:r w:rsidR="008574EC" w:rsidRPr="00D15E7C">
          <w:rPr>
            <w:b/>
            <w:color w:val="FFFFFF" w:themeColor="background1"/>
            <w:sz w:val="18"/>
            <w:szCs w:val="18"/>
            <w:lang w:val="pt-BR"/>
          </w:rPr>
          <w:t xml:space="preserve"> | </w:t>
        </w:r>
        <w:r w:rsidR="008574EC" w:rsidRPr="00D15E7C">
          <w:rPr>
            <w:b/>
            <w:color w:val="FFFFFF" w:themeColor="background1"/>
            <w:spacing w:val="60"/>
            <w:sz w:val="18"/>
            <w:szCs w:val="18"/>
            <w:lang w:val="pt-BR"/>
          </w:rPr>
          <w:t>Page</w:t>
        </w:r>
      </w:p>
    </w:sdtContent>
  </w:sdt>
  <w:p w14:paraId="506053A0" w14:textId="6A594FE5" w:rsidR="008574EC" w:rsidRPr="00D15E7C" w:rsidRDefault="008574EC" w:rsidP="005E2A60">
    <w:pPr>
      <w:pStyle w:val="Footer"/>
      <w:jc w:val="both"/>
      <w:rPr>
        <w:b/>
        <w:bCs/>
        <w:color w:val="FFFFFF" w:themeColor="background1"/>
        <w:szCs w:val="20"/>
        <w:lang w:val="pt-BR"/>
      </w:rPr>
    </w:pPr>
  </w:p>
  <w:p w14:paraId="454E6307" w14:textId="76101541" w:rsidR="00F65ED4" w:rsidRPr="001778E7" w:rsidRDefault="008574EC" w:rsidP="00F65ED4">
    <w:pPr>
      <w:rPr>
        <w:b/>
        <w:color w:val="FFFFFF" w:themeColor="background1"/>
        <w:szCs w:val="20"/>
        <w:lang w:val="pt-BR"/>
      </w:rPr>
    </w:pPr>
    <w:r w:rsidRPr="001778E7">
      <w:rPr>
        <w:b/>
        <w:color w:val="FFFFFF" w:themeColor="background1"/>
        <w:szCs w:val="20"/>
        <w:lang w:val="pt-BR"/>
      </w:rPr>
      <w:t xml:space="preserve">TENDER NO </w:t>
    </w:r>
    <w:r w:rsidR="00F65ED4" w:rsidRPr="001778E7">
      <w:rPr>
        <w:b/>
        <w:color w:val="FFFFFF" w:themeColor="background1"/>
        <w:szCs w:val="20"/>
        <w:lang w:val="pt-BR"/>
      </w:rPr>
      <w:t xml:space="preserve">DFFE – </w:t>
    </w:r>
    <w:r w:rsidR="00BB4D74">
      <w:rPr>
        <w:b/>
        <w:color w:val="FFFFFF" w:themeColor="background1"/>
        <w:szCs w:val="20"/>
        <w:lang w:val="pt-BR"/>
      </w:rPr>
      <w:t>T029</w:t>
    </w:r>
    <w:r w:rsidR="00E20F9A" w:rsidRPr="001778E7">
      <w:rPr>
        <w:b/>
        <w:color w:val="FFFFFF" w:themeColor="background1"/>
        <w:szCs w:val="20"/>
        <w:lang w:val="pt-BR"/>
      </w:rPr>
      <w:t xml:space="preserve"> </w:t>
    </w:r>
    <w:r w:rsidR="00F65ED4" w:rsidRPr="001778E7">
      <w:rPr>
        <w:b/>
        <w:color w:val="FFFFFF" w:themeColor="background1"/>
        <w:szCs w:val="20"/>
        <w:lang w:val="pt-BR"/>
      </w:rPr>
      <w:t>(2</w:t>
    </w:r>
    <w:r w:rsidR="00BB4D74">
      <w:rPr>
        <w:b/>
        <w:color w:val="FFFFFF" w:themeColor="background1"/>
        <w:szCs w:val="20"/>
        <w:lang w:val="pt-BR"/>
      </w:rPr>
      <w:t>3</w:t>
    </w:r>
    <w:r w:rsidR="00F65ED4" w:rsidRPr="001778E7">
      <w:rPr>
        <w:b/>
        <w:color w:val="FFFFFF" w:themeColor="background1"/>
        <w:szCs w:val="20"/>
        <w:lang w:val="pt-BR"/>
      </w:rPr>
      <w:t>-2</w:t>
    </w:r>
    <w:r w:rsidR="00BB4D74">
      <w:rPr>
        <w:b/>
        <w:color w:val="FFFFFF" w:themeColor="background1"/>
        <w:szCs w:val="20"/>
        <w:lang w:val="pt-BR"/>
      </w:rPr>
      <w:t>4</w:t>
    </w:r>
    <w:r w:rsidR="00F65ED4" w:rsidRPr="001778E7">
      <w:rPr>
        <w:b/>
        <w:color w:val="FFFFFF" w:themeColor="background1"/>
        <w:szCs w:val="20"/>
        <w:lang w:val="pt-BR"/>
      </w:rPr>
      <w:t>)</w:t>
    </w:r>
  </w:p>
  <w:p w14:paraId="0553C891" w14:textId="3957399F" w:rsidR="008574EC" w:rsidRPr="00E20F9A" w:rsidRDefault="00BB4D74" w:rsidP="00BB4D74">
    <w:pPr>
      <w:jc w:val="both"/>
      <w:rPr>
        <w:b/>
        <w:color w:val="FFFFFF" w:themeColor="background1"/>
        <w:szCs w:val="20"/>
      </w:rPr>
    </w:pPr>
    <w:r w:rsidRPr="00BB4D74">
      <w:rPr>
        <w:b/>
        <w:color w:val="FFFFFF" w:themeColor="background1"/>
        <w:szCs w:val="20"/>
      </w:rPr>
      <w:t>FOR THE APPOINTMENT OF A SERVICE PROVIDER FOR THE PRINTING OF OFF-ROAD VEHICLE (ORV) SIGNBOARDS AND ITS DELIVERY TO FOUR COASTAL PROVINCES INCLUDING (WESTERN CAPE, KWAZULU-NATAL, EASTERN CAPE, AND NORTHERN CAPE PROVINCE)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0BA27" w14:textId="77777777" w:rsidR="00104DB9" w:rsidRDefault="00104DB9" w:rsidP="00A112E2">
      <w:pPr>
        <w:spacing w:after="0" w:line="240" w:lineRule="auto"/>
      </w:pPr>
      <w:r>
        <w:separator/>
      </w:r>
    </w:p>
  </w:footnote>
  <w:footnote w:type="continuationSeparator" w:id="0">
    <w:p w14:paraId="46D13942" w14:textId="77777777" w:rsidR="00104DB9" w:rsidRDefault="00104DB9" w:rsidP="00A11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5D8761" w14:textId="2687759B" w:rsidR="008574EC" w:rsidRDefault="009B0662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F1E0A6" wp14:editId="2680C168">
              <wp:simplePos x="0" y="0"/>
              <wp:positionH relativeFrom="column">
                <wp:posOffset>2933065</wp:posOffset>
              </wp:positionH>
              <wp:positionV relativeFrom="paragraph">
                <wp:posOffset>-1054100</wp:posOffset>
              </wp:positionV>
              <wp:extent cx="3997325" cy="404037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7325" cy="40403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0A4CF3" w14:textId="05B2B9D9" w:rsidR="008574EC" w:rsidRPr="003730AD" w:rsidRDefault="008574EC" w:rsidP="004230A8">
                          <w:pPr>
                            <w:spacing w:after="0" w:line="240" w:lineRule="auto"/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LIST OF BIDS RECEIVED:</w:t>
                          </w:r>
                          <w:r w:rsidRPr="003730AD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DFFE –</w:t>
                          </w:r>
                          <w:r w:rsidR="00B408AD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 xml:space="preserve"> </w:t>
                          </w:r>
                          <w:r w:rsidR="00BB4D74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T029</w:t>
                          </w:r>
                          <w:r w:rsidR="00744858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 xml:space="preserve"> (2</w:t>
                          </w:r>
                          <w:r w:rsidR="00BB4D74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3</w:t>
                          </w:r>
                          <w:r w:rsidR="00744858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-2</w:t>
                          </w:r>
                          <w:r w:rsidR="00BB4D74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4</w:t>
                          </w:r>
                          <w:r w:rsidRPr="003730AD">
                            <w:rPr>
                              <w:b/>
                              <w:color w:val="006600"/>
                              <w:sz w:val="21"/>
                              <w:szCs w:val="21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F1E0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0.95pt;margin-top:-83pt;width:314.75pt;height:31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" filled="f" stroked="f">
              <v:textbox>
                <w:txbxContent>
                  <w:p w14:paraId="2D0A4CF3" w14:textId="05B2B9D9" w:rsidR="008574EC" w:rsidRPr="003730AD" w:rsidRDefault="008574EC" w:rsidP="004230A8">
                    <w:pPr>
                      <w:spacing w:after="0" w:line="240" w:lineRule="auto"/>
                      <w:rPr>
                        <w:b/>
                        <w:color w:val="006600"/>
                        <w:sz w:val="21"/>
                        <w:szCs w:val="21"/>
                      </w:rPr>
                    </w:pPr>
                    <w:r>
                      <w:rPr>
                        <w:b/>
                        <w:color w:val="006600"/>
                        <w:sz w:val="21"/>
                        <w:szCs w:val="21"/>
                      </w:rPr>
                      <w:t>LIST OF BIDS RECEIVED:</w:t>
                    </w:r>
                    <w:r w:rsidRPr="003730AD">
                      <w:rPr>
                        <w:b/>
                        <w:color w:val="006600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b/>
                        <w:color w:val="006600"/>
                        <w:sz w:val="21"/>
                        <w:szCs w:val="21"/>
                      </w:rPr>
                      <w:t>DFFE –</w:t>
                    </w:r>
                    <w:r w:rsidR="00B408AD">
                      <w:rPr>
                        <w:b/>
                        <w:color w:val="006600"/>
                        <w:sz w:val="21"/>
                        <w:szCs w:val="21"/>
                      </w:rPr>
                      <w:t xml:space="preserve"> </w:t>
                    </w:r>
                    <w:r w:rsidR="00BB4D74">
                      <w:rPr>
                        <w:b/>
                        <w:color w:val="006600"/>
                        <w:sz w:val="21"/>
                        <w:szCs w:val="21"/>
                      </w:rPr>
                      <w:t>T029</w:t>
                    </w:r>
                    <w:r w:rsidR="00744858">
                      <w:rPr>
                        <w:b/>
                        <w:color w:val="006600"/>
                        <w:sz w:val="21"/>
                        <w:szCs w:val="21"/>
                      </w:rPr>
                      <w:t xml:space="preserve"> (2</w:t>
                    </w:r>
                    <w:r w:rsidR="00BB4D74">
                      <w:rPr>
                        <w:b/>
                        <w:color w:val="006600"/>
                        <w:sz w:val="21"/>
                        <w:szCs w:val="21"/>
                      </w:rPr>
                      <w:t>3</w:t>
                    </w:r>
                    <w:r w:rsidR="00744858">
                      <w:rPr>
                        <w:b/>
                        <w:color w:val="006600"/>
                        <w:sz w:val="21"/>
                        <w:szCs w:val="21"/>
                      </w:rPr>
                      <w:t>-2</w:t>
                    </w:r>
                    <w:r w:rsidR="00BB4D74">
                      <w:rPr>
                        <w:b/>
                        <w:color w:val="006600"/>
                        <w:sz w:val="21"/>
                        <w:szCs w:val="21"/>
                      </w:rPr>
                      <w:t>4</w:t>
                    </w:r>
                    <w:r w:rsidRPr="003730AD">
                      <w:rPr>
                        <w:b/>
                        <w:color w:val="006600"/>
                        <w:sz w:val="21"/>
                        <w:szCs w:val="21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B408AD" w:rsidRPr="00AB2D69">
      <w:rPr>
        <w:noProof/>
        <w:color w:val="000000" w:themeColor="text1"/>
        <w:lang w:val="en-US"/>
      </w:rPr>
      <w:drawing>
        <wp:anchor distT="0" distB="0" distL="114300" distR="114300" simplePos="0" relativeHeight="251657215" behindDoc="0" locked="0" layoutInCell="1" allowOverlap="1" wp14:anchorId="77E8836A" wp14:editId="3275F227">
          <wp:simplePos x="0" y="0"/>
          <wp:positionH relativeFrom="margin">
            <wp:align>right</wp:align>
          </wp:positionH>
          <wp:positionV relativeFrom="paragraph">
            <wp:posOffset>-1524635</wp:posOffset>
          </wp:positionV>
          <wp:extent cx="9113520" cy="1996440"/>
          <wp:effectExtent l="0" t="0" r="0" b="381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dstendersbanner.f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3520" cy="199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B9662F"/>
    <w:multiLevelType w:val="hybridMultilevel"/>
    <w:tmpl w:val="C4544920"/>
    <w:lvl w:ilvl="0" w:tplc="1C09000F">
      <w:start w:val="1"/>
      <w:numFmt w:val="decimal"/>
      <w:lvlText w:val="%1."/>
      <w:lvlJc w:val="left"/>
      <w:pPr>
        <w:ind w:left="502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603599"/>
    <w:multiLevelType w:val="hybridMultilevel"/>
    <w:tmpl w:val="DB32898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0058ED"/>
    <w:multiLevelType w:val="hybridMultilevel"/>
    <w:tmpl w:val="B2C85A96"/>
    <w:lvl w:ilvl="0" w:tplc="B06E1B54">
      <w:start w:val="153"/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MxMbI0tjA3NDRV0lEKTi0uzszPAykwrAUAawuqJSwAAAA="/>
  </w:docVars>
  <w:rsids>
    <w:rsidRoot w:val="00A112E2"/>
    <w:rsid w:val="000018CB"/>
    <w:rsid w:val="000023D0"/>
    <w:rsid w:val="000056F6"/>
    <w:rsid w:val="00005B13"/>
    <w:rsid w:val="00006AA3"/>
    <w:rsid w:val="00017849"/>
    <w:rsid w:val="00022C55"/>
    <w:rsid w:val="00027171"/>
    <w:rsid w:val="00036D63"/>
    <w:rsid w:val="0004259E"/>
    <w:rsid w:val="00044019"/>
    <w:rsid w:val="000532DD"/>
    <w:rsid w:val="0005333B"/>
    <w:rsid w:val="00063902"/>
    <w:rsid w:val="00067340"/>
    <w:rsid w:val="00070096"/>
    <w:rsid w:val="000718CA"/>
    <w:rsid w:val="000726F8"/>
    <w:rsid w:val="00072992"/>
    <w:rsid w:val="00073A4E"/>
    <w:rsid w:val="0007594F"/>
    <w:rsid w:val="00083600"/>
    <w:rsid w:val="00084C6E"/>
    <w:rsid w:val="00086386"/>
    <w:rsid w:val="000A0579"/>
    <w:rsid w:val="000A2BB3"/>
    <w:rsid w:val="000A3474"/>
    <w:rsid w:val="000B66FF"/>
    <w:rsid w:val="000B7022"/>
    <w:rsid w:val="000C52DE"/>
    <w:rsid w:val="000C549E"/>
    <w:rsid w:val="000C720E"/>
    <w:rsid w:val="000D39E1"/>
    <w:rsid w:val="000E2254"/>
    <w:rsid w:val="000E4304"/>
    <w:rsid w:val="000F68DF"/>
    <w:rsid w:val="00101D29"/>
    <w:rsid w:val="00104DB9"/>
    <w:rsid w:val="00107FBA"/>
    <w:rsid w:val="00113B09"/>
    <w:rsid w:val="00113F7E"/>
    <w:rsid w:val="001157A6"/>
    <w:rsid w:val="00117C9A"/>
    <w:rsid w:val="00131E4B"/>
    <w:rsid w:val="00131E93"/>
    <w:rsid w:val="00133700"/>
    <w:rsid w:val="00143821"/>
    <w:rsid w:val="00145B7E"/>
    <w:rsid w:val="001531E3"/>
    <w:rsid w:val="00153368"/>
    <w:rsid w:val="001576F8"/>
    <w:rsid w:val="001611F6"/>
    <w:rsid w:val="00172182"/>
    <w:rsid w:val="001748A5"/>
    <w:rsid w:val="001778E7"/>
    <w:rsid w:val="00180844"/>
    <w:rsid w:val="001950D0"/>
    <w:rsid w:val="001A2D0F"/>
    <w:rsid w:val="001A4512"/>
    <w:rsid w:val="001A5553"/>
    <w:rsid w:val="001A5BD9"/>
    <w:rsid w:val="001C61A4"/>
    <w:rsid w:val="001E3332"/>
    <w:rsid w:val="001E3E10"/>
    <w:rsid w:val="001E51B0"/>
    <w:rsid w:val="001E5A3D"/>
    <w:rsid w:val="001F75EC"/>
    <w:rsid w:val="001F76EA"/>
    <w:rsid w:val="0022027E"/>
    <w:rsid w:val="002231E8"/>
    <w:rsid w:val="00224226"/>
    <w:rsid w:val="0022461A"/>
    <w:rsid w:val="00224661"/>
    <w:rsid w:val="00225431"/>
    <w:rsid w:val="00226410"/>
    <w:rsid w:val="002339C5"/>
    <w:rsid w:val="00234E65"/>
    <w:rsid w:val="00240A0C"/>
    <w:rsid w:val="00241085"/>
    <w:rsid w:val="002535C2"/>
    <w:rsid w:val="00255316"/>
    <w:rsid w:val="002617C6"/>
    <w:rsid w:val="00262341"/>
    <w:rsid w:val="002702F7"/>
    <w:rsid w:val="00271A81"/>
    <w:rsid w:val="002728F5"/>
    <w:rsid w:val="002746DC"/>
    <w:rsid w:val="0028192D"/>
    <w:rsid w:val="00284B6F"/>
    <w:rsid w:val="00290790"/>
    <w:rsid w:val="00292EAD"/>
    <w:rsid w:val="00297A67"/>
    <w:rsid w:val="00297DF8"/>
    <w:rsid w:val="002A2EEC"/>
    <w:rsid w:val="002A2F6A"/>
    <w:rsid w:val="002A30DC"/>
    <w:rsid w:val="002A5328"/>
    <w:rsid w:val="002A7308"/>
    <w:rsid w:val="002A7543"/>
    <w:rsid w:val="002B003E"/>
    <w:rsid w:val="002B29D4"/>
    <w:rsid w:val="002C09EF"/>
    <w:rsid w:val="002C4296"/>
    <w:rsid w:val="002C7F05"/>
    <w:rsid w:val="002D25BA"/>
    <w:rsid w:val="002D43AB"/>
    <w:rsid w:val="002D679D"/>
    <w:rsid w:val="002E2810"/>
    <w:rsid w:val="002E2E47"/>
    <w:rsid w:val="002E7628"/>
    <w:rsid w:val="002E7C4C"/>
    <w:rsid w:val="002F0FD5"/>
    <w:rsid w:val="002F20A7"/>
    <w:rsid w:val="002F268D"/>
    <w:rsid w:val="002F534E"/>
    <w:rsid w:val="0030665E"/>
    <w:rsid w:val="0031051E"/>
    <w:rsid w:val="00311CBE"/>
    <w:rsid w:val="003265F2"/>
    <w:rsid w:val="00330DEA"/>
    <w:rsid w:val="0033236D"/>
    <w:rsid w:val="00332DA2"/>
    <w:rsid w:val="00333C7D"/>
    <w:rsid w:val="00335093"/>
    <w:rsid w:val="003452F6"/>
    <w:rsid w:val="003455B6"/>
    <w:rsid w:val="003571D3"/>
    <w:rsid w:val="00362BFA"/>
    <w:rsid w:val="00363142"/>
    <w:rsid w:val="00366ED2"/>
    <w:rsid w:val="00370C1C"/>
    <w:rsid w:val="0037204E"/>
    <w:rsid w:val="003730AD"/>
    <w:rsid w:val="00385C15"/>
    <w:rsid w:val="00391D21"/>
    <w:rsid w:val="0039320D"/>
    <w:rsid w:val="0039573C"/>
    <w:rsid w:val="00396B46"/>
    <w:rsid w:val="003A28C3"/>
    <w:rsid w:val="003A53FA"/>
    <w:rsid w:val="003C2085"/>
    <w:rsid w:val="003C6C20"/>
    <w:rsid w:val="003D1643"/>
    <w:rsid w:val="003D73CD"/>
    <w:rsid w:val="003E2B19"/>
    <w:rsid w:val="003E6EE2"/>
    <w:rsid w:val="003F2C38"/>
    <w:rsid w:val="003F48E9"/>
    <w:rsid w:val="003F6F2A"/>
    <w:rsid w:val="00403413"/>
    <w:rsid w:val="00407648"/>
    <w:rsid w:val="00411414"/>
    <w:rsid w:val="00411798"/>
    <w:rsid w:val="0041199C"/>
    <w:rsid w:val="0041450B"/>
    <w:rsid w:val="004153CF"/>
    <w:rsid w:val="004209B0"/>
    <w:rsid w:val="00421420"/>
    <w:rsid w:val="004230A8"/>
    <w:rsid w:val="0042353D"/>
    <w:rsid w:val="004248CC"/>
    <w:rsid w:val="0042793B"/>
    <w:rsid w:val="00431B87"/>
    <w:rsid w:val="00431DF3"/>
    <w:rsid w:val="00433899"/>
    <w:rsid w:val="00433ED0"/>
    <w:rsid w:val="00434BB0"/>
    <w:rsid w:val="00440F70"/>
    <w:rsid w:val="00441DB8"/>
    <w:rsid w:val="004438AE"/>
    <w:rsid w:val="00443B08"/>
    <w:rsid w:val="0044546E"/>
    <w:rsid w:val="004509B9"/>
    <w:rsid w:val="004533AA"/>
    <w:rsid w:val="00456FDE"/>
    <w:rsid w:val="00472969"/>
    <w:rsid w:val="0047516E"/>
    <w:rsid w:val="004754D1"/>
    <w:rsid w:val="0047792A"/>
    <w:rsid w:val="00482518"/>
    <w:rsid w:val="00490BBF"/>
    <w:rsid w:val="00492A04"/>
    <w:rsid w:val="0049688A"/>
    <w:rsid w:val="0049692C"/>
    <w:rsid w:val="004A2CD8"/>
    <w:rsid w:val="004A509F"/>
    <w:rsid w:val="004A582E"/>
    <w:rsid w:val="004B752E"/>
    <w:rsid w:val="004C5033"/>
    <w:rsid w:val="004D4621"/>
    <w:rsid w:val="004D711B"/>
    <w:rsid w:val="004E0B4B"/>
    <w:rsid w:val="004E1FEE"/>
    <w:rsid w:val="004E22DC"/>
    <w:rsid w:val="004E3E22"/>
    <w:rsid w:val="004F012B"/>
    <w:rsid w:val="004F1347"/>
    <w:rsid w:val="004F2DD9"/>
    <w:rsid w:val="004F6D44"/>
    <w:rsid w:val="00501380"/>
    <w:rsid w:val="005031DD"/>
    <w:rsid w:val="005274C1"/>
    <w:rsid w:val="00532391"/>
    <w:rsid w:val="005373B9"/>
    <w:rsid w:val="00537866"/>
    <w:rsid w:val="005465E1"/>
    <w:rsid w:val="005538C9"/>
    <w:rsid w:val="0055421A"/>
    <w:rsid w:val="00563C8A"/>
    <w:rsid w:val="00565565"/>
    <w:rsid w:val="0056574C"/>
    <w:rsid w:val="00570CC8"/>
    <w:rsid w:val="00575F1A"/>
    <w:rsid w:val="005767C3"/>
    <w:rsid w:val="00577CBE"/>
    <w:rsid w:val="0058502B"/>
    <w:rsid w:val="00590EA1"/>
    <w:rsid w:val="005A3D9C"/>
    <w:rsid w:val="005A64F4"/>
    <w:rsid w:val="005C3A2A"/>
    <w:rsid w:val="005C667C"/>
    <w:rsid w:val="005D093E"/>
    <w:rsid w:val="005D4D45"/>
    <w:rsid w:val="005D5DF4"/>
    <w:rsid w:val="005D6065"/>
    <w:rsid w:val="005E1D96"/>
    <w:rsid w:val="005E2A60"/>
    <w:rsid w:val="005E36C9"/>
    <w:rsid w:val="005F2BFE"/>
    <w:rsid w:val="005F5170"/>
    <w:rsid w:val="005F7ACB"/>
    <w:rsid w:val="00600BE3"/>
    <w:rsid w:val="00602FD6"/>
    <w:rsid w:val="00604D88"/>
    <w:rsid w:val="00607DF1"/>
    <w:rsid w:val="00613432"/>
    <w:rsid w:val="00617685"/>
    <w:rsid w:val="0062032F"/>
    <w:rsid w:val="00623314"/>
    <w:rsid w:val="0062479A"/>
    <w:rsid w:val="00632256"/>
    <w:rsid w:val="00632C29"/>
    <w:rsid w:val="00637021"/>
    <w:rsid w:val="0064691E"/>
    <w:rsid w:val="0066170E"/>
    <w:rsid w:val="006625E5"/>
    <w:rsid w:val="006643E0"/>
    <w:rsid w:val="006645E0"/>
    <w:rsid w:val="00675784"/>
    <w:rsid w:val="006A133E"/>
    <w:rsid w:val="006A3A81"/>
    <w:rsid w:val="006A7D26"/>
    <w:rsid w:val="006B03E1"/>
    <w:rsid w:val="006B169B"/>
    <w:rsid w:val="006B320D"/>
    <w:rsid w:val="006B5CF5"/>
    <w:rsid w:val="006D05C4"/>
    <w:rsid w:val="006D177A"/>
    <w:rsid w:val="006E0473"/>
    <w:rsid w:val="006E2DCA"/>
    <w:rsid w:val="006F0450"/>
    <w:rsid w:val="0070379A"/>
    <w:rsid w:val="00705013"/>
    <w:rsid w:val="00711009"/>
    <w:rsid w:val="0071799D"/>
    <w:rsid w:val="00721590"/>
    <w:rsid w:val="00721D08"/>
    <w:rsid w:val="007239DF"/>
    <w:rsid w:val="00727349"/>
    <w:rsid w:val="00744858"/>
    <w:rsid w:val="0074690C"/>
    <w:rsid w:val="00750DEC"/>
    <w:rsid w:val="00751101"/>
    <w:rsid w:val="007525A4"/>
    <w:rsid w:val="007528A1"/>
    <w:rsid w:val="00752EDB"/>
    <w:rsid w:val="00754AD8"/>
    <w:rsid w:val="007551B6"/>
    <w:rsid w:val="00762831"/>
    <w:rsid w:val="00762F84"/>
    <w:rsid w:val="007636FD"/>
    <w:rsid w:val="007668D9"/>
    <w:rsid w:val="00767495"/>
    <w:rsid w:val="007735DC"/>
    <w:rsid w:val="00775681"/>
    <w:rsid w:val="00790174"/>
    <w:rsid w:val="00791ACB"/>
    <w:rsid w:val="00793107"/>
    <w:rsid w:val="007931F6"/>
    <w:rsid w:val="00797FF8"/>
    <w:rsid w:val="007A111C"/>
    <w:rsid w:val="007A4CB7"/>
    <w:rsid w:val="007A4EEF"/>
    <w:rsid w:val="007B1DBC"/>
    <w:rsid w:val="007B2DDA"/>
    <w:rsid w:val="007D4F71"/>
    <w:rsid w:val="007E76C3"/>
    <w:rsid w:val="007F06C3"/>
    <w:rsid w:val="00801529"/>
    <w:rsid w:val="008019F8"/>
    <w:rsid w:val="0081242C"/>
    <w:rsid w:val="00815EA6"/>
    <w:rsid w:val="00816365"/>
    <w:rsid w:val="00817300"/>
    <w:rsid w:val="008205A7"/>
    <w:rsid w:val="0082166A"/>
    <w:rsid w:val="0083088C"/>
    <w:rsid w:val="00835F16"/>
    <w:rsid w:val="00836CFB"/>
    <w:rsid w:val="0085403A"/>
    <w:rsid w:val="00855B89"/>
    <w:rsid w:val="008574EC"/>
    <w:rsid w:val="00872A28"/>
    <w:rsid w:val="00876A63"/>
    <w:rsid w:val="008776B0"/>
    <w:rsid w:val="008779E2"/>
    <w:rsid w:val="00882188"/>
    <w:rsid w:val="008933D9"/>
    <w:rsid w:val="0089449E"/>
    <w:rsid w:val="008A0BC3"/>
    <w:rsid w:val="008A286D"/>
    <w:rsid w:val="008A4F86"/>
    <w:rsid w:val="008B2256"/>
    <w:rsid w:val="008C1A3A"/>
    <w:rsid w:val="008C1F33"/>
    <w:rsid w:val="008C3E0F"/>
    <w:rsid w:val="008D2824"/>
    <w:rsid w:val="008E3CC4"/>
    <w:rsid w:val="008E709D"/>
    <w:rsid w:val="008F0D83"/>
    <w:rsid w:val="008F143F"/>
    <w:rsid w:val="008F5F64"/>
    <w:rsid w:val="008F5F85"/>
    <w:rsid w:val="00906203"/>
    <w:rsid w:val="0090697A"/>
    <w:rsid w:val="009247CB"/>
    <w:rsid w:val="00926072"/>
    <w:rsid w:val="00927F32"/>
    <w:rsid w:val="009302E0"/>
    <w:rsid w:val="00937CC4"/>
    <w:rsid w:val="00950431"/>
    <w:rsid w:val="00951630"/>
    <w:rsid w:val="00957F77"/>
    <w:rsid w:val="0097763D"/>
    <w:rsid w:val="0098108E"/>
    <w:rsid w:val="0098216D"/>
    <w:rsid w:val="0098611A"/>
    <w:rsid w:val="009865AC"/>
    <w:rsid w:val="009935CA"/>
    <w:rsid w:val="00993785"/>
    <w:rsid w:val="00993FD4"/>
    <w:rsid w:val="009B0662"/>
    <w:rsid w:val="009B214F"/>
    <w:rsid w:val="009C0225"/>
    <w:rsid w:val="009D3D33"/>
    <w:rsid w:val="009D67B3"/>
    <w:rsid w:val="009E1E54"/>
    <w:rsid w:val="009E2617"/>
    <w:rsid w:val="009E3F1E"/>
    <w:rsid w:val="009E413B"/>
    <w:rsid w:val="009E7E6C"/>
    <w:rsid w:val="009F0015"/>
    <w:rsid w:val="009F0BA0"/>
    <w:rsid w:val="009F214C"/>
    <w:rsid w:val="009F2D4C"/>
    <w:rsid w:val="009F4EF5"/>
    <w:rsid w:val="00A004CE"/>
    <w:rsid w:val="00A112E2"/>
    <w:rsid w:val="00A12AB5"/>
    <w:rsid w:val="00A15FE2"/>
    <w:rsid w:val="00A17430"/>
    <w:rsid w:val="00A22345"/>
    <w:rsid w:val="00A3330C"/>
    <w:rsid w:val="00A344B5"/>
    <w:rsid w:val="00A35896"/>
    <w:rsid w:val="00A44BE4"/>
    <w:rsid w:val="00A50F8A"/>
    <w:rsid w:val="00A5117C"/>
    <w:rsid w:val="00A654B0"/>
    <w:rsid w:val="00A65ACF"/>
    <w:rsid w:val="00A70800"/>
    <w:rsid w:val="00A74CD2"/>
    <w:rsid w:val="00A86100"/>
    <w:rsid w:val="00A92593"/>
    <w:rsid w:val="00AA1304"/>
    <w:rsid w:val="00AA2D0D"/>
    <w:rsid w:val="00AA2EE8"/>
    <w:rsid w:val="00AA3145"/>
    <w:rsid w:val="00AA4BE0"/>
    <w:rsid w:val="00AA6712"/>
    <w:rsid w:val="00AB2347"/>
    <w:rsid w:val="00AB2D69"/>
    <w:rsid w:val="00AB7E4A"/>
    <w:rsid w:val="00AC04FA"/>
    <w:rsid w:val="00AC0A8D"/>
    <w:rsid w:val="00AC7F87"/>
    <w:rsid w:val="00AD1C73"/>
    <w:rsid w:val="00AD7DD6"/>
    <w:rsid w:val="00AE086D"/>
    <w:rsid w:val="00AE44DC"/>
    <w:rsid w:val="00AE4EF7"/>
    <w:rsid w:val="00AE69CB"/>
    <w:rsid w:val="00AE7136"/>
    <w:rsid w:val="00AE75B4"/>
    <w:rsid w:val="00B018AE"/>
    <w:rsid w:val="00B064C2"/>
    <w:rsid w:val="00B0651E"/>
    <w:rsid w:val="00B071A5"/>
    <w:rsid w:val="00B15BF9"/>
    <w:rsid w:val="00B25721"/>
    <w:rsid w:val="00B272DA"/>
    <w:rsid w:val="00B30496"/>
    <w:rsid w:val="00B31583"/>
    <w:rsid w:val="00B33D1D"/>
    <w:rsid w:val="00B408AD"/>
    <w:rsid w:val="00B51829"/>
    <w:rsid w:val="00B5638B"/>
    <w:rsid w:val="00B61C66"/>
    <w:rsid w:val="00B62E26"/>
    <w:rsid w:val="00B718A9"/>
    <w:rsid w:val="00B71C54"/>
    <w:rsid w:val="00B71C85"/>
    <w:rsid w:val="00B835DF"/>
    <w:rsid w:val="00B85374"/>
    <w:rsid w:val="00B8625A"/>
    <w:rsid w:val="00BA42B8"/>
    <w:rsid w:val="00BB26D3"/>
    <w:rsid w:val="00BB4D74"/>
    <w:rsid w:val="00BE2816"/>
    <w:rsid w:val="00BE6AEE"/>
    <w:rsid w:val="00BF05B3"/>
    <w:rsid w:val="00BF3762"/>
    <w:rsid w:val="00C160C3"/>
    <w:rsid w:val="00C172B8"/>
    <w:rsid w:val="00C2703A"/>
    <w:rsid w:val="00C318C0"/>
    <w:rsid w:val="00C33F14"/>
    <w:rsid w:val="00C34BD9"/>
    <w:rsid w:val="00C4184B"/>
    <w:rsid w:val="00C45C73"/>
    <w:rsid w:val="00C46C29"/>
    <w:rsid w:val="00C52288"/>
    <w:rsid w:val="00C52888"/>
    <w:rsid w:val="00C57B0E"/>
    <w:rsid w:val="00C63959"/>
    <w:rsid w:val="00C65CEF"/>
    <w:rsid w:val="00C661E0"/>
    <w:rsid w:val="00C678AC"/>
    <w:rsid w:val="00C74B02"/>
    <w:rsid w:val="00C7656B"/>
    <w:rsid w:val="00C81E7B"/>
    <w:rsid w:val="00C86928"/>
    <w:rsid w:val="00C95C9C"/>
    <w:rsid w:val="00C97382"/>
    <w:rsid w:val="00C973AD"/>
    <w:rsid w:val="00C97FC9"/>
    <w:rsid w:val="00C97FDF"/>
    <w:rsid w:val="00CA6320"/>
    <w:rsid w:val="00CA6BB4"/>
    <w:rsid w:val="00CB42D8"/>
    <w:rsid w:val="00CB53D6"/>
    <w:rsid w:val="00CC3318"/>
    <w:rsid w:val="00CC61F4"/>
    <w:rsid w:val="00CC6F40"/>
    <w:rsid w:val="00CD3349"/>
    <w:rsid w:val="00CD3624"/>
    <w:rsid w:val="00CD371D"/>
    <w:rsid w:val="00CD65C0"/>
    <w:rsid w:val="00CE1B16"/>
    <w:rsid w:val="00CE5556"/>
    <w:rsid w:val="00CE5E62"/>
    <w:rsid w:val="00CF014A"/>
    <w:rsid w:val="00CF6108"/>
    <w:rsid w:val="00D0320B"/>
    <w:rsid w:val="00D106C0"/>
    <w:rsid w:val="00D1097D"/>
    <w:rsid w:val="00D12B44"/>
    <w:rsid w:val="00D13562"/>
    <w:rsid w:val="00D153F8"/>
    <w:rsid w:val="00D1578E"/>
    <w:rsid w:val="00D15E7C"/>
    <w:rsid w:val="00D2167A"/>
    <w:rsid w:val="00D24B9D"/>
    <w:rsid w:val="00D31022"/>
    <w:rsid w:val="00D3677B"/>
    <w:rsid w:val="00D44289"/>
    <w:rsid w:val="00D46683"/>
    <w:rsid w:val="00D4692A"/>
    <w:rsid w:val="00D64FEB"/>
    <w:rsid w:val="00D74B0D"/>
    <w:rsid w:val="00D75FF7"/>
    <w:rsid w:val="00D76AB2"/>
    <w:rsid w:val="00D77AE8"/>
    <w:rsid w:val="00D83938"/>
    <w:rsid w:val="00D90E5A"/>
    <w:rsid w:val="00D93BE7"/>
    <w:rsid w:val="00D93CE3"/>
    <w:rsid w:val="00DA0B84"/>
    <w:rsid w:val="00DA354C"/>
    <w:rsid w:val="00DA3B5E"/>
    <w:rsid w:val="00DA4BEC"/>
    <w:rsid w:val="00DB63B8"/>
    <w:rsid w:val="00DE0147"/>
    <w:rsid w:val="00DE2705"/>
    <w:rsid w:val="00DE2F3E"/>
    <w:rsid w:val="00DE4E52"/>
    <w:rsid w:val="00DE507D"/>
    <w:rsid w:val="00DF0FFB"/>
    <w:rsid w:val="00E032C7"/>
    <w:rsid w:val="00E04796"/>
    <w:rsid w:val="00E04E4E"/>
    <w:rsid w:val="00E05854"/>
    <w:rsid w:val="00E06069"/>
    <w:rsid w:val="00E20F9A"/>
    <w:rsid w:val="00E22BD9"/>
    <w:rsid w:val="00E31326"/>
    <w:rsid w:val="00E31710"/>
    <w:rsid w:val="00E33D79"/>
    <w:rsid w:val="00E3481C"/>
    <w:rsid w:val="00E36018"/>
    <w:rsid w:val="00E41DD2"/>
    <w:rsid w:val="00E43098"/>
    <w:rsid w:val="00E44DF5"/>
    <w:rsid w:val="00E530D5"/>
    <w:rsid w:val="00E553A5"/>
    <w:rsid w:val="00E63DED"/>
    <w:rsid w:val="00E64190"/>
    <w:rsid w:val="00E67FE0"/>
    <w:rsid w:val="00E70058"/>
    <w:rsid w:val="00E7025A"/>
    <w:rsid w:val="00E769A3"/>
    <w:rsid w:val="00E83580"/>
    <w:rsid w:val="00E8503B"/>
    <w:rsid w:val="00E92362"/>
    <w:rsid w:val="00E9384D"/>
    <w:rsid w:val="00E96A83"/>
    <w:rsid w:val="00EA1C44"/>
    <w:rsid w:val="00EA3762"/>
    <w:rsid w:val="00EA3DDD"/>
    <w:rsid w:val="00EA414D"/>
    <w:rsid w:val="00EA7539"/>
    <w:rsid w:val="00EC15F5"/>
    <w:rsid w:val="00EC17C9"/>
    <w:rsid w:val="00EC5659"/>
    <w:rsid w:val="00ED083B"/>
    <w:rsid w:val="00ED17E3"/>
    <w:rsid w:val="00ED28E2"/>
    <w:rsid w:val="00ED4FE2"/>
    <w:rsid w:val="00EE13B7"/>
    <w:rsid w:val="00EE770C"/>
    <w:rsid w:val="00EE7ABF"/>
    <w:rsid w:val="00EF029B"/>
    <w:rsid w:val="00F00E30"/>
    <w:rsid w:val="00F04404"/>
    <w:rsid w:val="00F0723D"/>
    <w:rsid w:val="00F235C7"/>
    <w:rsid w:val="00F33EDA"/>
    <w:rsid w:val="00F36497"/>
    <w:rsid w:val="00F45707"/>
    <w:rsid w:val="00F45A16"/>
    <w:rsid w:val="00F46A14"/>
    <w:rsid w:val="00F546A2"/>
    <w:rsid w:val="00F5535E"/>
    <w:rsid w:val="00F628BA"/>
    <w:rsid w:val="00F6403D"/>
    <w:rsid w:val="00F646BF"/>
    <w:rsid w:val="00F65ED4"/>
    <w:rsid w:val="00F7055C"/>
    <w:rsid w:val="00F74640"/>
    <w:rsid w:val="00F81B38"/>
    <w:rsid w:val="00F82712"/>
    <w:rsid w:val="00F83B19"/>
    <w:rsid w:val="00F857C5"/>
    <w:rsid w:val="00F85A8C"/>
    <w:rsid w:val="00F86D12"/>
    <w:rsid w:val="00F91304"/>
    <w:rsid w:val="00FA40BD"/>
    <w:rsid w:val="00FA5783"/>
    <w:rsid w:val="00FB05C2"/>
    <w:rsid w:val="00FB1E91"/>
    <w:rsid w:val="00FB2190"/>
    <w:rsid w:val="00FB2AB0"/>
    <w:rsid w:val="00FB66F6"/>
    <w:rsid w:val="00FC2E9C"/>
    <w:rsid w:val="00FC613D"/>
    <w:rsid w:val="00FE4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23728A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A60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2E2"/>
  </w:style>
  <w:style w:type="paragraph" w:styleId="Footer">
    <w:name w:val="footer"/>
    <w:basedOn w:val="Normal"/>
    <w:link w:val="Foot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2E2"/>
  </w:style>
  <w:style w:type="table" w:styleId="MediumShading2-Accent3">
    <w:name w:val="Medium Shading 2 Accent 3"/>
    <w:basedOn w:val="TableNormal"/>
    <w:uiPriority w:val="64"/>
    <w:rsid w:val="00A112E2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44DF5"/>
    <w:pPr>
      <w:ind w:left="720"/>
      <w:contextualSpacing/>
    </w:pPr>
    <w:rPr>
      <w:rFonts w:asciiTheme="minorHAnsi" w:hAnsiTheme="minorHAnsi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A60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2E2"/>
  </w:style>
  <w:style w:type="paragraph" w:styleId="Footer">
    <w:name w:val="footer"/>
    <w:basedOn w:val="Normal"/>
    <w:link w:val="Foot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2E2"/>
  </w:style>
  <w:style w:type="table" w:styleId="MediumShading2-Accent3">
    <w:name w:val="Medium Shading 2 Accent 3"/>
    <w:basedOn w:val="TableNormal"/>
    <w:uiPriority w:val="64"/>
    <w:rsid w:val="00A112E2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44DF5"/>
    <w:pPr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4A1B-59DB-8341-9CCD-45AB74126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4</Words>
  <Characters>1163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ajwalane Tladi</dc:creator>
  <cp:keywords/>
  <dc:description/>
  <cp:lastModifiedBy>Jonas Jiana</cp:lastModifiedBy>
  <cp:revision>2</cp:revision>
  <cp:lastPrinted>2022-07-22T07:59:00Z</cp:lastPrinted>
  <dcterms:created xsi:type="dcterms:W3CDTF">2024-01-18T08:52:00Z</dcterms:created>
  <dcterms:modified xsi:type="dcterms:W3CDTF">2024-01-18T08:52:00Z</dcterms:modified>
</cp:coreProperties>
</file>